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Wellington, New Zealand</w:t>
      </w:r>
    </w:p>
    <w:bookmarkStart w:id="20" w:name="X0c9503e7ceb22cc8f7830dd29b45f6c2cfd970d"/>
    <w:p>
      <w:pPr>
        <w:pStyle w:val="Heading2"/>
      </w:pPr>
      <w:r>
        <w:t xml:space="preserve">Subject: Application for Web Designer Internship – Passionate about Creating Digital Experiences in Wellington</w:t>
      </w:r>
    </w:p>
    <w:p>
      <w:pPr>
        <w:pStyle w:val="FirstParagraph"/>
      </w:pPr>
      <w:r>
        <w:t xml:space="preserve">Dear Hiring Manager,</w:t>
      </w:r>
    </w:p>
    <w:p>
      <w:pPr>
        <w:pStyle w:val="BodyText"/>
      </w:pPr>
      <w:r>
        <w:t xml:space="preserve">I am writing to express my enthusiastic application for the Web Designer Internship position at [Company Name], as advertised on [Platform where you saw the advertisement, e.g., SEEK, LinkedIn, Company Website]. As a dedicated and creative design student deeply passionate about digital innovation and user-centered solutions, I am eager to contribute my skills in web design while learning from Wellington's vibrant tech community. My aspiration is to immerse myself in the dynamic digital landscape of New Zealand Wellington – a city renowned for its unique blend of creativity, technological advancement, and strong community spirit – and grow into a professional who can deliver exceptional web experiences aligned with local business needs.</w:t>
      </w:r>
    </w:p>
    <w:p>
      <w:pPr>
        <w:pStyle w:val="BodyText"/>
      </w:pPr>
      <w:r>
        <w:t xml:space="preserve">Having spent my academic journey at [Your University/Institution], where I majored in Digital Design with a focus on front-end development and UX principles, I have developed a robust foundation in the core tools and methodologies essential for modern web design. My coursework has equipped me with proficiency in industry-standard software including Adobe Creative Suite (particularly Photoshop and Illustrator), Figma for wireframing and prototyping, HTML5, CSS3 (including responsive frameworks like Bootstrap), and an understanding of JavaScript fundamentals. I have successfully completed projects such as redesigning a local Wellington-based café's website to improve mobile navigation and increase online booking inquiries by 30%, demonstrating my ability to translate client goals into intuitive, aesthetically pleasing digital solutions. This project specifically resonated with me because it addressed a common challenge faced by many small businesses in New Zealand Wellington: needing an accessible, locally relevant online presence that connects with the community.</w:t>
      </w:r>
    </w:p>
    <w:p>
      <w:pPr>
        <w:pStyle w:val="BodyText"/>
      </w:pPr>
      <w:r>
        <w:t xml:space="preserve">What truly ignites my passion for web design is understanding how well-crafted websites serve people and communities – a value deeply embedded in New Zealand's cultural ethos. I am particularly inspired by Wellington's thriving digital ecosystem, home to innovative companies like Xero, Trade Me, and numerous agile startups fostering a culture of collaboration and continuous learning. I admire how local businesses here prioritize user experience alongside aesthetics, creating sites that feel authentic to the 'Kiwi' spirit – approachable yet sophisticated. This aligns perfectly with my own design philosophy: websites should not just look good but function seamlessly for real users in real-world contexts. I am keen to bring this mindset to [Company Name], learning from your team's expertise while contributing fresh perspectives shaped by my studies and dedication to the craft.</w:t>
      </w:r>
    </w:p>
    <w:p>
      <w:pPr>
        <w:pStyle w:val="BodyText"/>
      </w:pPr>
      <w:r>
        <w:t xml:space="preserve">My commitment extends beyond technical skills. I actively engage with Wellington's creative community, having attended events at The Commons (Wellington's innovation hub) and volunteered my design skills for local initiatives like [Mention a specific event or organization, e.g., "a community garden project promoting sustainability in the city"]. These experiences reinforced my understanding of how digital tools can empower local causes and businesses. I am adept at collaborating within teams, communicating design concepts clearly (both verbally and through documentation), and iterating based on feedback – all critical skills for thriving in Wellington's collaborative work environment. I thrive in settings where ideas are shared openly, a common trait among the diverse tech talent shaping New Zealand Wellington's future.</w:t>
      </w:r>
    </w:p>
    <w:p>
      <w:pPr>
        <w:pStyle w:val="BodyText"/>
      </w:pPr>
      <w:r>
        <w:t xml:space="preserve">Furthermore, I am deeply committed to understanding the specific context of New Zealand businesses. The market demands websites that reflect local values: simplicity, honesty, and a connection to nature. My projects consistently incorporate these elements – using clean layouts inspired by Aotearoa's landscapes and prioritizing accessibility features that ensure inclusivity for all users across New Zealand, including those in regional areas with varying connectivity. I’ve also studied the growing importance of mobile-first design in New Zealand's market, where smartphone usage is exceptionally high, particularly among younger demographics – a trend I actively incorporate into my work.</w:t>
      </w:r>
    </w:p>
    <w:p>
      <w:pPr>
        <w:pStyle w:val="BodyText"/>
      </w:pPr>
      <w:r>
        <w:t xml:space="preserve">Choosing to pursue an internship specifically within New Zealand Wellington is not merely strategic; it’s deeply personal. The city’s energy – its mix of artistic vibrancy (from the Te Papa museum to the vibrant street art scene), tech innovation, and natural beauty surrounding it (Mount Victoria, Kapiti Coast) – inspires my creativity. I am eager to be part of a community that values both technological progress and cultural authenticity. Wellington isn’t just a location on a map; it’s a hub where digital design is intertwined with the very fabric of daily life here in Aotearoa. This unique environment is exactly where I want to grow as an emerging Web Designer, contributing meaningfully while learning from industry leaders like those at [Company Name].</w:t>
      </w:r>
    </w:p>
    <w:p>
      <w:pPr>
        <w:pStyle w:val="BodyText"/>
      </w:pPr>
      <w:r>
        <w:t xml:space="preserve">I am confident that my technical abilities, user-focused mindset, passion for Wellington’s creative scene, and eagerness to learn make me a strong fit for your Internship Program. I am excited about the opportunity to bring fresh energy and dedication to your team while absorbing the expertise of your talented designers. I have attached my portfolio showcasing projects relevant to the Web Designer role, including responsive designs tailored for local client needs, which demonstrate my ability to deliver solutions that enhance user engagement and business goals.</w:t>
      </w:r>
    </w:p>
    <w:p>
      <w:pPr>
        <w:pStyle w:val="BodyText"/>
      </w:pPr>
      <w:r>
        <w:t xml:space="preserve">Thank you for considering my application. I am incredibly enthusiastic about the possibility of contributing to [Company Name]’s success and learning within the exceptional web design community of New Zealand Wellington. I am available for an interview at your earliest convenience and welcome the chance to discuss how my skills and passion align with your team’s vi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21T03:24:26Z</dcterms:created>
  <dcterms:modified xsi:type="dcterms:W3CDTF">2026-07-21T03:24:26Z</dcterms:modified>
</cp:coreProperties>
</file>

<file path=docProps/custom.xml><?xml version="1.0" encoding="utf-8"?>
<Properties xmlns="http://schemas.openxmlformats.org/officeDocument/2006/custom-properties" xmlns:vt="http://schemas.openxmlformats.org/officeDocument/2006/docPropsVTypes"/>
</file>